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0C90B0" w14:textId="6F18FC4D" w:rsidR="00B36F08" w:rsidRPr="00081AF3" w:rsidRDefault="00081AF3" w:rsidP="00081AF3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081AF3">
        <w:rPr>
          <w:b/>
          <w:bCs/>
          <w:sz w:val="24"/>
          <w:szCs w:val="24"/>
        </w:rPr>
        <w:t>MATRIKS ANALISIS ARTIKEL ILMIAH</w:t>
      </w:r>
    </w:p>
    <w:p w14:paraId="64DC2498" w14:textId="77777777" w:rsidR="00081AF3" w:rsidRDefault="00081AF3" w:rsidP="00081AF3">
      <w:pPr>
        <w:spacing w:after="0" w:line="276" w:lineRule="auto"/>
        <w:jc w:val="center"/>
      </w:pPr>
    </w:p>
    <w:p w14:paraId="5469D116" w14:textId="77777777" w:rsidR="00081AF3" w:rsidRDefault="00081AF3" w:rsidP="00081AF3">
      <w:pPr>
        <w:spacing w:after="0" w:line="276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7"/>
        <w:gridCol w:w="1133"/>
        <w:gridCol w:w="1315"/>
        <w:gridCol w:w="1042"/>
        <w:gridCol w:w="1049"/>
        <w:gridCol w:w="1049"/>
        <w:gridCol w:w="1168"/>
        <w:gridCol w:w="1028"/>
        <w:gridCol w:w="1051"/>
        <w:gridCol w:w="1277"/>
        <w:gridCol w:w="1381"/>
        <w:gridCol w:w="1198"/>
      </w:tblGrid>
      <w:tr w:rsidR="00081AF3" w:rsidRPr="00081AF3" w14:paraId="1D8FD088" w14:textId="2AB14C69" w:rsidTr="00081AF3">
        <w:trPr>
          <w:tblHeader/>
        </w:trPr>
        <w:tc>
          <w:tcPr>
            <w:tcW w:w="1271" w:type="dxa"/>
            <w:vMerge w:val="restart"/>
            <w:vAlign w:val="center"/>
          </w:tcPr>
          <w:p w14:paraId="7C020466" w14:textId="0717811B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r w:rsidRPr="00081AF3">
              <w:rPr>
                <w:b/>
                <w:bCs/>
              </w:rPr>
              <w:t xml:space="preserve">Nama </w:t>
            </w:r>
            <w:proofErr w:type="spellStart"/>
            <w:r w:rsidRPr="00081AF3">
              <w:rPr>
                <w:b/>
                <w:bCs/>
              </w:rPr>
              <w:t>Peneliti</w:t>
            </w:r>
            <w:proofErr w:type="spellEnd"/>
          </w:p>
        </w:tc>
        <w:tc>
          <w:tcPr>
            <w:tcW w:w="1149" w:type="dxa"/>
            <w:vMerge w:val="restart"/>
            <w:vAlign w:val="center"/>
          </w:tcPr>
          <w:p w14:paraId="7F04BEDA" w14:textId="07B5934E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hun</w:t>
            </w:r>
            <w:proofErr w:type="spellEnd"/>
          </w:p>
        </w:tc>
        <w:tc>
          <w:tcPr>
            <w:tcW w:w="1326" w:type="dxa"/>
            <w:vMerge w:val="restart"/>
            <w:vAlign w:val="center"/>
          </w:tcPr>
          <w:p w14:paraId="746FAF18" w14:textId="65E43651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proofErr w:type="spellStart"/>
            <w:r w:rsidRPr="00081AF3">
              <w:rPr>
                <w:b/>
                <w:bCs/>
              </w:rPr>
              <w:t>Populasi</w:t>
            </w:r>
            <w:proofErr w:type="spellEnd"/>
            <w:r w:rsidRPr="00081AF3">
              <w:rPr>
                <w:b/>
                <w:bCs/>
              </w:rPr>
              <w:t xml:space="preserve"> dan Sampel</w:t>
            </w:r>
          </w:p>
        </w:tc>
        <w:tc>
          <w:tcPr>
            <w:tcW w:w="3215" w:type="dxa"/>
            <w:gridSpan w:val="3"/>
            <w:vAlign w:val="center"/>
          </w:tcPr>
          <w:p w14:paraId="6AD5FB4A" w14:textId="22A47EAA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proofErr w:type="spellStart"/>
            <w:r w:rsidRPr="00081AF3">
              <w:rPr>
                <w:b/>
                <w:bCs/>
              </w:rPr>
              <w:t>Variabel</w:t>
            </w:r>
            <w:proofErr w:type="spellEnd"/>
            <w:r w:rsidRPr="00081AF3">
              <w:rPr>
                <w:b/>
                <w:bCs/>
              </w:rPr>
              <w:t xml:space="preserve"> X</w:t>
            </w:r>
          </w:p>
        </w:tc>
        <w:tc>
          <w:tcPr>
            <w:tcW w:w="3327" w:type="dxa"/>
            <w:gridSpan w:val="3"/>
            <w:vAlign w:val="center"/>
          </w:tcPr>
          <w:p w14:paraId="173B5862" w14:textId="3E5198DB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proofErr w:type="spellStart"/>
            <w:r w:rsidRPr="00081AF3">
              <w:rPr>
                <w:b/>
                <w:bCs/>
              </w:rPr>
              <w:t>Variabel</w:t>
            </w:r>
            <w:proofErr w:type="spellEnd"/>
            <w:r w:rsidRPr="00081AF3">
              <w:rPr>
                <w:b/>
                <w:bCs/>
              </w:rPr>
              <w:t xml:space="preserve"> Y</w:t>
            </w:r>
          </w:p>
        </w:tc>
        <w:tc>
          <w:tcPr>
            <w:tcW w:w="1290" w:type="dxa"/>
            <w:vMerge w:val="restart"/>
            <w:vAlign w:val="center"/>
          </w:tcPr>
          <w:p w14:paraId="7C39B39F" w14:textId="3F4D657E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proofErr w:type="spellStart"/>
            <w:r w:rsidRPr="00081AF3">
              <w:rPr>
                <w:b/>
                <w:bCs/>
              </w:rPr>
              <w:t>Analisis</w:t>
            </w:r>
            <w:proofErr w:type="spellEnd"/>
            <w:r w:rsidRPr="00081AF3">
              <w:rPr>
                <w:b/>
                <w:bCs/>
              </w:rPr>
              <w:t xml:space="preserve"> Data</w:t>
            </w:r>
          </w:p>
        </w:tc>
        <w:tc>
          <w:tcPr>
            <w:tcW w:w="1389" w:type="dxa"/>
            <w:vMerge w:val="restart"/>
            <w:vAlign w:val="center"/>
          </w:tcPr>
          <w:p w14:paraId="4CACD5B8" w14:textId="4926C894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r w:rsidRPr="00081AF3">
              <w:rPr>
                <w:b/>
                <w:bCs/>
              </w:rPr>
              <w:t xml:space="preserve">Hasil </w:t>
            </w:r>
            <w:proofErr w:type="spellStart"/>
            <w:r w:rsidRPr="00081AF3">
              <w:rPr>
                <w:b/>
                <w:bCs/>
              </w:rPr>
              <w:t>Penelitian</w:t>
            </w:r>
            <w:proofErr w:type="spellEnd"/>
          </w:p>
        </w:tc>
        <w:tc>
          <w:tcPr>
            <w:tcW w:w="1207" w:type="dxa"/>
            <w:vMerge w:val="restart"/>
            <w:vAlign w:val="center"/>
          </w:tcPr>
          <w:p w14:paraId="6ECD20AC" w14:textId="4C914791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proofErr w:type="spellStart"/>
            <w:r w:rsidRPr="00081AF3">
              <w:rPr>
                <w:b/>
                <w:bCs/>
              </w:rPr>
              <w:t>Catatan</w:t>
            </w:r>
            <w:proofErr w:type="spellEnd"/>
          </w:p>
        </w:tc>
      </w:tr>
      <w:tr w:rsidR="00081AF3" w:rsidRPr="00081AF3" w14:paraId="45F2BE10" w14:textId="4E6B6018" w:rsidTr="00081AF3">
        <w:trPr>
          <w:tblHeader/>
        </w:trPr>
        <w:tc>
          <w:tcPr>
            <w:tcW w:w="1271" w:type="dxa"/>
            <w:vMerge/>
          </w:tcPr>
          <w:p w14:paraId="313FBF55" w14:textId="77777777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1149" w:type="dxa"/>
            <w:vMerge/>
          </w:tcPr>
          <w:p w14:paraId="3F762368" w14:textId="77777777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1326" w:type="dxa"/>
            <w:vMerge/>
          </w:tcPr>
          <w:p w14:paraId="759BF61E" w14:textId="741AB3F1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1067" w:type="dxa"/>
          </w:tcPr>
          <w:p w14:paraId="7B3DDFB8" w14:textId="589480AF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r w:rsidRPr="00081AF3">
              <w:rPr>
                <w:b/>
                <w:bCs/>
              </w:rPr>
              <w:t>Ke-1*</w:t>
            </w:r>
          </w:p>
        </w:tc>
        <w:tc>
          <w:tcPr>
            <w:tcW w:w="1074" w:type="dxa"/>
          </w:tcPr>
          <w:p w14:paraId="0FBC9BBE" w14:textId="5419B1AF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r w:rsidRPr="00081AF3">
              <w:rPr>
                <w:b/>
                <w:bCs/>
              </w:rPr>
              <w:t>Ke-2*</w:t>
            </w:r>
          </w:p>
        </w:tc>
        <w:tc>
          <w:tcPr>
            <w:tcW w:w="1074" w:type="dxa"/>
          </w:tcPr>
          <w:p w14:paraId="51AF9247" w14:textId="78C266EE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r w:rsidRPr="00081AF3">
              <w:rPr>
                <w:b/>
                <w:bCs/>
              </w:rPr>
              <w:t>Ke-n*</w:t>
            </w:r>
          </w:p>
        </w:tc>
        <w:tc>
          <w:tcPr>
            <w:tcW w:w="1199" w:type="dxa"/>
          </w:tcPr>
          <w:p w14:paraId="578B87DB" w14:textId="1252ACB8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r w:rsidRPr="00081AF3">
              <w:rPr>
                <w:b/>
                <w:bCs/>
              </w:rPr>
              <w:t>Ke-1*</w:t>
            </w:r>
          </w:p>
        </w:tc>
        <w:tc>
          <w:tcPr>
            <w:tcW w:w="1052" w:type="dxa"/>
          </w:tcPr>
          <w:p w14:paraId="1EE7C323" w14:textId="41A92DE6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r w:rsidRPr="00081AF3">
              <w:rPr>
                <w:b/>
                <w:bCs/>
              </w:rPr>
              <w:t>Ke-2*</w:t>
            </w:r>
          </w:p>
        </w:tc>
        <w:tc>
          <w:tcPr>
            <w:tcW w:w="1076" w:type="dxa"/>
          </w:tcPr>
          <w:p w14:paraId="3E8C0EAA" w14:textId="614C280C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  <w:r w:rsidRPr="00081AF3">
              <w:rPr>
                <w:b/>
                <w:bCs/>
              </w:rPr>
              <w:t>Ke-n*</w:t>
            </w:r>
          </w:p>
        </w:tc>
        <w:tc>
          <w:tcPr>
            <w:tcW w:w="1290" w:type="dxa"/>
            <w:vMerge/>
          </w:tcPr>
          <w:p w14:paraId="3C35E2BE" w14:textId="5ABA77A0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1389" w:type="dxa"/>
            <w:vMerge/>
          </w:tcPr>
          <w:p w14:paraId="7A48625F" w14:textId="77777777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1207" w:type="dxa"/>
            <w:vMerge/>
          </w:tcPr>
          <w:p w14:paraId="08524B12" w14:textId="77777777" w:rsidR="00081AF3" w:rsidRPr="00081AF3" w:rsidRDefault="00081AF3" w:rsidP="00081AF3">
            <w:pPr>
              <w:spacing w:line="276" w:lineRule="auto"/>
              <w:jc w:val="center"/>
              <w:rPr>
                <w:b/>
                <w:bCs/>
              </w:rPr>
            </w:pPr>
          </w:p>
        </w:tc>
      </w:tr>
      <w:tr w:rsidR="00081AF3" w14:paraId="450913FD" w14:textId="77777777" w:rsidTr="00081AF3">
        <w:tc>
          <w:tcPr>
            <w:tcW w:w="1271" w:type="dxa"/>
          </w:tcPr>
          <w:p w14:paraId="54AA1F71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149" w:type="dxa"/>
          </w:tcPr>
          <w:p w14:paraId="52C8533F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326" w:type="dxa"/>
          </w:tcPr>
          <w:p w14:paraId="1D850779" w14:textId="32391430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067" w:type="dxa"/>
          </w:tcPr>
          <w:p w14:paraId="137C6322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074" w:type="dxa"/>
          </w:tcPr>
          <w:p w14:paraId="25F3CF58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074" w:type="dxa"/>
          </w:tcPr>
          <w:p w14:paraId="15661B18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199" w:type="dxa"/>
          </w:tcPr>
          <w:p w14:paraId="092A1D12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052" w:type="dxa"/>
          </w:tcPr>
          <w:p w14:paraId="2FA9FB9B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076" w:type="dxa"/>
          </w:tcPr>
          <w:p w14:paraId="27262866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290" w:type="dxa"/>
          </w:tcPr>
          <w:p w14:paraId="7DE8A8A4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389" w:type="dxa"/>
          </w:tcPr>
          <w:p w14:paraId="619AA8BE" w14:textId="77777777" w:rsidR="00081AF3" w:rsidRDefault="00081AF3" w:rsidP="00081AF3">
            <w:pPr>
              <w:spacing w:line="276" w:lineRule="auto"/>
              <w:jc w:val="center"/>
            </w:pPr>
          </w:p>
        </w:tc>
        <w:tc>
          <w:tcPr>
            <w:tcW w:w="1207" w:type="dxa"/>
          </w:tcPr>
          <w:p w14:paraId="054862F5" w14:textId="77777777" w:rsidR="00081AF3" w:rsidRDefault="00081AF3" w:rsidP="00081AF3">
            <w:pPr>
              <w:spacing w:line="276" w:lineRule="auto"/>
              <w:jc w:val="center"/>
            </w:pPr>
          </w:p>
        </w:tc>
      </w:tr>
    </w:tbl>
    <w:p w14:paraId="2BADBE42" w14:textId="77777777" w:rsidR="00081AF3" w:rsidRDefault="00081AF3" w:rsidP="00081AF3">
      <w:pPr>
        <w:spacing w:after="0" w:line="276" w:lineRule="auto"/>
      </w:pPr>
    </w:p>
    <w:p w14:paraId="752CB9AC" w14:textId="7D0A816A" w:rsidR="00081AF3" w:rsidRDefault="00081AF3" w:rsidP="00081AF3">
      <w:pPr>
        <w:spacing w:after="0" w:line="276" w:lineRule="auto"/>
      </w:pPr>
      <w:proofErr w:type="gramStart"/>
      <w:r>
        <w:t>*)</w:t>
      </w:r>
      <w:proofErr w:type="spellStart"/>
      <w:r>
        <w:t>tuliskan</w:t>
      </w:r>
      <w:proofErr w:type="spellEnd"/>
      <w:proofErr w:type="gram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variabelnya</w:t>
      </w:r>
      <w:proofErr w:type="spellEnd"/>
    </w:p>
    <w:sectPr w:rsidR="00081AF3" w:rsidSect="00DA7CE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2MzIzNzSxMDUwMjFR0lEKTi0uzszPAykwrAUAWGvYPiwAAAA="/>
  </w:docVars>
  <w:rsids>
    <w:rsidRoot w:val="00081AF3"/>
    <w:rsid w:val="00052389"/>
    <w:rsid w:val="00081AF3"/>
    <w:rsid w:val="000D42F6"/>
    <w:rsid w:val="00111BF2"/>
    <w:rsid w:val="00117B90"/>
    <w:rsid w:val="003B2056"/>
    <w:rsid w:val="00775054"/>
    <w:rsid w:val="009603FC"/>
    <w:rsid w:val="00B36F08"/>
    <w:rsid w:val="00C166A5"/>
    <w:rsid w:val="00C313BC"/>
    <w:rsid w:val="00DA7CE2"/>
    <w:rsid w:val="00DD1FB7"/>
    <w:rsid w:val="00DF02F3"/>
    <w:rsid w:val="00F9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804A3"/>
  <w15:chartTrackingRefBased/>
  <w15:docId w15:val="{2FA52692-4061-4D9A-9092-9EB92FF1B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1A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1A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1A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1A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1A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1A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1A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1A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1A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1A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1A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1A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1A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1A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1A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1A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1A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1A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81A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1A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A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81A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81A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81A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81A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81A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1A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1A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81AF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81A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sy Dwiutami Wahyuni</dc:creator>
  <cp:keywords/>
  <dc:description/>
  <cp:lastModifiedBy>Lussy Dwiutami Wahyuni</cp:lastModifiedBy>
  <cp:revision>1</cp:revision>
  <dcterms:created xsi:type="dcterms:W3CDTF">2024-05-05T06:04:00Z</dcterms:created>
  <dcterms:modified xsi:type="dcterms:W3CDTF">2024-05-05T06:12:00Z</dcterms:modified>
</cp:coreProperties>
</file>